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EE7B7" w14:textId="77777777" w:rsidR="009C0E73" w:rsidRDefault="00D13BFE">
      <w:pPr>
        <w:pStyle w:val="a4"/>
      </w:pPr>
      <w:r>
        <w:t>Лабораторная работа №1</w:t>
      </w:r>
    </w:p>
    <w:p w14:paraId="56100E19" w14:textId="77777777" w:rsidR="00D544A9" w:rsidRDefault="00D544A9" w:rsidP="00D544A9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D544A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Простые модели компьютерной сети</w:t>
      </w:r>
    </w:p>
    <w:p w14:paraId="70D776ED" w14:textId="2711199B" w:rsidR="009C0E73" w:rsidRDefault="00D544A9" w:rsidP="00D544A9">
      <w:pPr>
        <w:pStyle w:val="Author"/>
      </w:pPr>
      <w:r>
        <w:t>Игнатенкова Варвара Николаевна</w:t>
      </w:r>
    </w:p>
    <w:p w14:paraId="14FA611B" w14:textId="188FE13D" w:rsidR="009C0E73" w:rsidRDefault="00D13BFE">
      <w:pPr>
        <w:pStyle w:val="1"/>
      </w:pPr>
      <w:bookmarkStart w:id="0" w:name="цель-работы"/>
      <w:bookmarkStart w:id="1" w:name="_Toc190820887"/>
      <w:r>
        <w:rPr>
          <w:rStyle w:val="SectionNumber"/>
        </w:rPr>
        <w:t>1</w:t>
      </w:r>
      <w:r>
        <w:tab/>
        <w:t>Цель работ</w:t>
      </w:r>
      <w:bookmarkEnd w:id="1"/>
      <w:r w:rsidR="00D544A9">
        <w:t>ы</w:t>
      </w:r>
    </w:p>
    <w:p w14:paraId="62C0B1A2" w14:textId="1B8607F7" w:rsidR="00D544A9" w:rsidRPr="00D544A9" w:rsidRDefault="00D544A9" w:rsidP="00D544A9">
      <w:pPr>
        <w:pStyle w:val="a0"/>
      </w:pPr>
      <w:r>
        <w:t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p w14:paraId="1D0DD5F4" w14:textId="77777777" w:rsidR="009C0E73" w:rsidRDefault="00D13BFE">
      <w:pPr>
        <w:pStyle w:val="1"/>
      </w:pPr>
      <w:bookmarkStart w:id="2" w:name="теоретическое-введение"/>
      <w:bookmarkStart w:id="3" w:name="_Toc190820888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6D5B5C0" w14:textId="77777777" w:rsidR="009C0E73" w:rsidRDefault="00D13BFE">
      <w:pPr>
        <w:pStyle w:val="FirstParagraph"/>
      </w:pPr>
      <w:r>
        <w:t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</w:t>
      </w:r>
      <w:r>
        <w:t>я 2005 года; координатор — Дзюн Хамано [1].</w:t>
      </w:r>
    </w:p>
    <w:p w14:paraId="3FAA64DC" w14:textId="77777777" w:rsidR="009C0E73" w:rsidRDefault="00D13BFE">
      <w:pPr>
        <w:pStyle w:val="1"/>
      </w:pPr>
      <w:bookmarkStart w:id="4" w:name="выполнение-лабораторной-работы"/>
      <w:bookmarkStart w:id="5" w:name="_Toc19082088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0F89906" w14:textId="7F2C5593" w:rsidR="009C0E73" w:rsidRDefault="00D13BFE" w:rsidP="00D544A9">
      <w:pPr>
        <w:pStyle w:val="2"/>
      </w:pPr>
      <w:bookmarkStart w:id="6" w:name="подготовка"/>
      <w:bookmarkStart w:id="7" w:name="_Toc190820890"/>
      <w:r>
        <w:rPr>
          <w:rStyle w:val="SectionNumber"/>
        </w:rPr>
        <w:t>3.1</w:t>
      </w:r>
      <w:r>
        <w:tab/>
      </w:r>
      <w:bookmarkStart w:id="8" w:name="отправка-и-извлечение-изменений"/>
      <w:bookmarkEnd w:id="6"/>
      <w:bookmarkEnd w:id="7"/>
      <w:r w:rsidR="00D544A9" w:rsidRPr="00D544A9">
        <w:t>Шаблон сценария для NS-2</w:t>
      </w:r>
    </w:p>
    <w:p w14:paraId="03999DA5" w14:textId="56FC46C5" w:rsidR="00C66316" w:rsidRDefault="00B6498D" w:rsidP="00C66316">
      <w:pPr>
        <w:pStyle w:val="a0"/>
      </w:pPr>
      <w:r>
        <w:rPr>
          <w:noProof/>
        </w:rPr>
        <w:drawing>
          <wp:anchor distT="0" distB="0" distL="114300" distR="114300" simplePos="0" relativeHeight="251611648" behindDoc="0" locked="0" layoutInCell="1" allowOverlap="1" wp14:anchorId="17D80254" wp14:editId="0000DABE">
            <wp:simplePos x="0" y="0"/>
            <wp:positionH relativeFrom="column">
              <wp:posOffset>573405</wp:posOffset>
            </wp:positionH>
            <wp:positionV relativeFrom="page">
              <wp:posOffset>5890260</wp:posOffset>
            </wp:positionV>
            <wp:extent cx="4061460" cy="2425700"/>
            <wp:effectExtent l="0" t="0" r="0" b="0"/>
            <wp:wrapTopAndBottom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42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316">
        <w:t>В</w:t>
      </w:r>
      <w:r w:rsidR="00C66316">
        <w:t xml:space="preserve"> </w:t>
      </w:r>
      <w:r w:rsidR="00C66316">
        <w:t>своём рабочем каталоге созда</w:t>
      </w:r>
      <w:r w:rsidR="00C66316">
        <w:t>дим</w:t>
      </w:r>
      <w:r w:rsidR="00C66316">
        <w:t xml:space="preserve"> директорию mip, к которой будут выполняться лабораторные работы. Внутри mip созда</w:t>
      </w:r>
      <w:r w:rsidR="00C66316">
        <w:t>дим</w:t>
      </w:r>
      <w:r w:rsidR="00C66316">
        <w:t xml:space="preserve"> директорию lab-ns, а в ней файл shablon.tcl</w:t>
      </w:r>
      <w:r w:rsidR="00C66316" w:rsidRPr="00C66316">
        <w:t>.</w:t>
      </w:r>
    </w:p>
    <w:p w14:paraId="128CEFBC" w14:textId="3A49E16F" w:rsidR="00C66316" w:rsidRPr="00B6498D" w:rsidRDefault="00C66316" w:rsidP="00C66316">
      <w:pPr>
        <w:pStyle w:val="aa"/>
        <w:jc w:val="center"/>
      </w:pPr>
      <w:r>
        <w:rPr>
          <w:lang w:val="en-GB"/>
        </w:rPr>
        <w:t>shablon</w:t>
      </w:r>
      <w:r w:rsidRPr="00B6498D">
        <w:t>.</w:t>
      </w:r>
      <w:r>
        <w:rPr>
          <w:lang w:val="en-GB"/>
        </w:rPr>
        <w:t>tcl</w:t>
      </w:r>
    </w:p>
    <w:p w14:paraId="3DD1ED5E" w14:textId="75976558" w:rsidR="00C66316" w:rsidRPr="00B6498D" w:rsidRDefault="00B6498D" w:rsidP="00B6498D">
      <w:pPr>
        <w:pStyle w:val="a0"/>
      </w:pPr>
      <w:bookmarkStart w:id="9" w:name="выводы"/>
      <w:bookmarkStart w:id="10" w:name="_Toc190820924"/>
      <w:bookmarkEnd w:id="4"/>
      <w:bookmarkEnd w:id="8"/>
      <w:r w:rsidRPr="00B6498D">
        <w:t xml:space="preserve">Сохранив изменения в отредактированном файле </w:t>
      </w:r>
      <w:r w:rsidRPr="00B6498D">
        <w:rPr>
          <w:lang w:val="en-GB"/>
        </w:rPr>
        <w:t>shablon</w:t>
      </w:r>
      <w:r w:rsidRPr="00B6498D">
        <w:t>.</w:t>
      </w:r>
      <w:r w:rsidRPr="00B6498D">
        <w:rPr>
          <w:lang w:val="en-GB"/>
        </w:rPr>
        <w:t>tcl</w:t>
      </w:r>
      <w:r w:rsidRPr="00B6498D">
        <w:t xml:space="preserve"> и закрыв его,</w:t>
      </w:r>
      <w:r w:rsidRPr="00B6498D">
        <w:t xml:space="preserve"> </w:t>
      </w:r>
      <w:r w:rsidRPr="00B6498D">
        <w:t xml:space="preserve">можно запустить симулятор командой: </w:t>
      </w:r>
      <w:r w:rsidRPr="00B6498D">
        <w:rPr>
          <w:lang w:val="en-GB"/>
        </w:rPr>
        <w:t>ns</w:t>
      </w:r>
      <w:r w:rsidRPr="00B6498D">
        <w:t xml:space="preserve"> </w:t>
      </w:r>
      <w:r w:rsidRPr="00B6498D">
        <w:rPr>
          <w:lang w:val="en-GB"/>
        </w:rPr>
        <w:t>shablon</w:t>
      </w:r>
      <w:r w:rsidRPr="00B6498D">
        <w:t>.</w:t>
      </w:r>
      <w:r w:rsidRPr="00B6498D">
        <w:rPr>
          <w:lang w:val="en-GB"/>
        </w:rPr>
        <w:t>tcl</w:t>
      </w:r>
    </w:p>
    <w:p w14:paraId="03D26824" w14:textId="1967370D" w:rsidR="00B6498D" w:rsidRDefault="00B6498D" w:rsidP="00B6498D">
      <w:pPr>
        <w:pStyle w:val="a0"/>
        <w:jc w:val="center"/>
      </w:pPr>
      <w:r>
        <w:rPr>
          <w:noProof/>
        </w:rPr>
        <w:lastRenderedPageBreak/>
        <w:drawing>
          <wp:anchor distT="0" distB="0" distL="114300" distR="114300" simplePos="0" relativeHeight="251640320" behindDoc="0" locked="0" layoutInCell="1" allowOverlap="1" wp14:anchorId="667FAEFF" wp14:editId="61C5606A">
            <wp:simplePos x="0" y="0"/>
            <wp:positionH relativeFrom="column">
              <wp:posOffset>1122045</wp:posOffset>
            </wp:positionH>
            <wp:positionV relativeFrom="page">
              <wp:posOffset>419100</wp:posOffset>
            </wp:positionV>
            <wp:extent cx="3116580" cy="2806700"/>
            <wp:effectExtent l="0" t="0" r="0" b="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2B8232" w14:textId="6CFA2EE8" w:rsidR="00B6498D" w:rsidRPr="00B6498D" w:rsidRDefault="00B6498D" w:rsidP="00B6498D">
      <w:pPr>
        <w:pStyle w:val="a0"/>
      </w:pPr>
      <w:r>
        <w:t xml:space="preserve">При этом на экране появится сообщение типа </w:t>
      </w:r>
      <w:r w:rsidRPr="00B6498D">
        <w:rPr>
          <w:lang w:val="en-US"/>
        </w:rPr>
        <w:t>nam</w:t>
      </w:r>
      <w:r w:rsidRPr="00B6498D">
        <w:t xml:space="preserve">: </w:t>
      </w:r>
      <w:r w:rsidRPr="00B6498D">
        <w:rPr>
          <w:lang w:val="en-US"/>
        </w:rPr>
        <w:t>empty</w:t>
      </w:r>
      <w:r w:rsidRPr="00B6498D">
        <w:t xml:space="preserve"> </w:t>
      </w:r>
      <w:r w:rsidRPr="00B6498D">
        <w:rPr>
          <w:lang w:val="en-US"/>
        </w:rPr>
        <w:t>trace</w:t>
      </w:r>
      <w:r w:rsidRPr="00B6498D">
        <w:t xml:space="preserve"> </w:t>
      </w:r>
      <w:r w:rsidRPr="00B6498D">
        <w:rPr>
          <w:lang w:val="en-US"/>
        </w:rPr>
        <w:t>file</w:t>
      </w:r>
      <w:r w:rsidRPr="00B6498D">
        <w:t xml:space="preserve"> </w:t>
      </w:r>
      <w:r w:rsidRPr="00B6498D">
        <w:rPr>
          <w:lang w:val="en-US"/>
        </w:rPr>
        <w:t>out</w:t>
      </w:r>
      <w:r w:rsidRPr="00B6498D">
        <w:t>.</w:t>
      </w:r>
      <w:r w:rsidRPr="00B6498D">
        <w:rPr>
          <w:lang w:val="en-US"/>
        </w:rPr>
        <w:t>nam</w:t>
      </w:r>
      <w:r w:rsidRPr="00B6498D">
        <w:t xml:space="preserve"> </w:t>
      </w:r>
      <w:r>
        <w:t>поскольку ещё не определены никакие объекты и действия.</w:t>
      </w:r>
    </w:p>
    <w:p w14:paraId="2C497995" w14:textId="19A4C980" w:rsidR="00B6498D" w:rsidRDefault="00B6498D" w:rsidP="00B6498D">
      <w:pPr>
        <w:pStyle w:val="2"/>
      </w:pPr>
      <w:r>
        <w:rPr>
          <w:rStyle w:val="SectionNumber"/>
        </w:rPr>
        <w:t>3.</w:t>
      </w:r>
      <w:r w:rsidRPr="00B6498D">
        <w:rPr>
          <w:rStyle w:val="SectionNumber"/>
        </w:rPr>
        <w:t>2</w:t>
      </w:r>
      <w:r>
        <w:tab/>
        <w:t>Простой пример описания топологии сети, состоящей из двух узлов и одного соединения</w:t>
      </w:r>
    </w:p>
    <w:p w14:paraId="54D396CA" w14:textId="68149CEF" w:rsidR="00277283" w:rsidRDefault="00277283" w:rsidP="00B6498D">
      <w:pPr>
        <w:pStyle w:val="a0"/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015F2F0E" wp14:editId="19F6FBF3">
            <wp:simplePos x="0" y="0"/>
            <wp:positionH relativeFrom="column">
              <wp:posOffset>1106805</wp:posOffset>
            </wp:positionH>
            <wp:positionV relativeFrom="paragraph">
              <wp:posOffset>1224280</wp:posOffset>
            </wp:positionV>
            <wp:extent cx="3390900" cy="3367405"/>
            <wp:effectExtent l="0" t="0" r="0" b="0"/>
            <wp:wrapTopAndBottom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3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030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B79C51" wp14:editId="57260181">
                <wp:simplePos x="0" y="0"/>
                <wp:positionH relativeFrom="column">
                  <wp:posOffset>1061085</wp:posOffset>
                </wp:positionH>
                <wp:positionV relativeFrom="paragraph">
                  <wp:posOffset>4754880</wp:posOffset>
                </wp:positionV>
                <wp:extent cx="3489960" cy="254635"/>
                <wp:effectExtent l="0" t="635" r="0" b="1905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9960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F49975" w14:textId="69722196" w:rsidR="00B6498D" w:rsidRPr="00B6498D" w:rsidRDefault="00B6498D" w:rsidP="00B6498D">
                            <w:pPr>
                              <w:pStyle w:val="a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Реализация модели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B79C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3.55pt;margin-top:374.4pt;width:274.8pt;height:2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" stroked="f">
                <v:textbox style="mso-fit-shape-to-text:t" inset="0,0,0,0">
                  <w:txbxContent>
                    <w:p w14:paraId="0CF49975" w14:textId="69722196" w:rsidR="00B6498D" w:rsidRPr="00B6498D" w:rsidRDefault="00B6498D" w:rsidP="00B6498D">
                      <w:pPr>
                        <w:pStyle w:val="aa"/>
                        <w:jc w:val="center"/>
                        <w:rPr>
                          <w:noProof/>
                        </w:rPr>
                      </w:pPr>
                      <w:r>
                        <w:t>Реализация модели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6498D" w:rsidRPr="00B6498D">
        <w:rPr>
          <w:b/>
          <w:bCs/>
        </w:rPr>
        <w:t>Постановка задачи.</w:t>
      </w:r>
      <w:r w:rsidR="00B6498D">
        <w:t xml:space="preserve"> 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 w14:paraId="2FEF7829" w14:textId="41E1DE04" w:rsidR="00B6498D" w:rsidRPr="00B6498D" w:rsidRDefault="00277283" w:rsidP="00B6498D">
      <w:pPr>
        <w:pStyle w:val="a0"/>
      </w:pPr>
      <w:r>
        <w:rPr>
          <w:rStyle w:val="SectionNumber"/>
          <w:noProof/>
        </w:rPr>
        <w:lastRenderedPageBreak/>
        <w:drawing>
          <wp:anchor distT="0" distB="0" distL="114300" distR="114300" simplePos="0" relativeHeight="251652608" behindDoc="0" locked="0" layoutInCell="1" allowOverlap="1" wp14:anchorId="39539371" wp14:editId="6C5C9EEC">
            <wp:simplePos x="0" y="0"/>
            <wp:positionH relativeFrom="column">
              <wp:posOffset>1160145</wp:posOffset>
            </wp:positionH>
            <wp:positionV relativeFrom="paragraph">
              <wp:posOffset>836930</wp:posOffset>
            </wp:positionV>
            <wp:extent cx="3131820" cy="3307080"/>
            <wp:effectExtent l="0" t="0" r="0" b="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71"/>
                    <a:stretch/>
                  </pic:blipFill>
                  <pic:spPr bwMode="auto">
                    <a:xfrm>
                      <a:off x="0" y="0"/>
                      <a:ext cx="31318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>При</w:t>
      </w:r>
      <w:r>
        <w:t xml:space="preserve"> </w:t>
      </w:r>
      <w:r>
        <w:t>нажатии</w:t>
      </w:r>
      <w:r>
        <w:t xml:space="preserve"> </w:t>
      </w:r>
      <w:r>
        <w:t>на</w:t>
      </w:r>
      <w:r>
        <w:t xml:space="preserve"> </w:t>
      </w:r>
      <w:r>
        <w:t>кнопку</w:t>
      </w:r>
      <w:r>
        <w:t xml:space="preserve"> </w:t>
      </w:r>
      <w:r>
        <w:t>play в окне nam</w:t>
      </w:r>
      <w:r>
        <w:t xml:space="preserve"> </w:t>
      </w:r>
      <w:r>
        <w:t>через 0.5 секунды из узла 0 данные начнут поступать к узлу 1. Это процесс можно замедлить, выбирая шаг отображения в nam. Можно</w:t>
      </w:r>
      <w:r>
        <w:t xml:space="preserve"> </w:t>
      </w:r>
      <w:r>
        <w:t xml:space="preserve">осуществлять наблюдение за отдельным пакетом, щёлкнув по нему в окне nam, а щёлкнув по соединению, можно получить о нем некоторую информацию. </w:t>
      </w:r>
      <w:r w:rsidR="00B6498D" w:rsidRPr="00B6498D">
        <w:rPr>
          <w:noProof/>
        </w:rPr>
        <w:t xml:space="preserve"> </w:t>
      </w:r>
    </w:p>
    <w:p w14:paraId="0159BC6D" w14:textId="5DC4B9EF" w:rsidR="00277283" w:rsidRDefault="00277283" w:rsidP="00277283">
      <w:pPr>
        <w:pStyle w:val="2"/>
      </w:pPr>
      <w:r>
        <w:rPr>
          <w:rStyle w:val="SectionNumber"/>
        </w:rPr>
        <w:t>3.</w:t>
      </w:r>
      <w:r>
        <w:rPr>
          <w:rStyle w:val="SectionNumber"/>
        </w:rPr>
        <w:t>3</w:t>
      </w:r>
      <w:r>
        <w:tab/>
        <w:t>Пример с усложнённой топологией сети</w:t>
      </w:r>
    </w:p>
    <w:p w14:paraId="329A81E9" w14:textId="4BD370EE" w:rsidR="00277283" w:rsidRDefault="00277283" w:rsidP="00277283">
      <w:pPr>
        <w:pStyle w:val="a0"/>
      </w:pPr>
      <w:r w:rsidRPr="00277283">
        <w:rPr>
          <w:b/>
          <w:bCs/>
        </w:rPr>
        <w:t xml:space="preserve">Постановка задачи. </w:t>
      </w:r>
      <w:r>
        <w:t>Описание моделируемой сети (рис. 2.4):– сеть состоит из 4 узлов (n0, n1, n2, n3);</w:t>
      </w:r>
    </w:p>
    <w:p w14:paraId="2C58FC9C" w14:textId="546C0222" w:rsidR="00277283" w:rsidRDefault="00277283" w:rsidP="00277283">
      <w:pPr>
        <w:pStyle w:val="a0"/>
      </w:pPr>
      <w:r>
        <w:t xml:space="preserve"> – между узлами n0 и n2, n1 и n2 установлено дуплексное соединение с пропускной способностью 2 Мбит/с и задержкой 10 мс;</w:t>
      </w:r>
    </w:p>
    <w:p w14:paraId="6D8E5AFF" w14:textId="4E9ABF99" w:rsidR="00277283" w:rsidRDefault="00277283" w:rsidP="00277283">
      <w:pPr>
        <w:pStyle w:val="a0"/>
      </w:pPr>
      <w:r>
        <w:t>– между</w:t>
      </w:r>
      <w:r>
        <w:t xml:space="preserve"> </w:t>
      </w:r>
      <w:r>
        <w:t>узлами n2 и n3 установлено дуплексное соединение с пропускной способностью 1,7 Мбит/с и задержкой 20 мс;</w:t>
      </w:r>
    </w:p>
    <w:p w14:paraId="55DDA1A6" w14:textId="2F1D68E2" w:rsidR="00277283" w:rsidRDefault="00277283" w:rsidP="00277283">
      <w:pPr>
        <w:pStyle w:val="a0"/>
      </w:pPr>
      <w:r>
        <w:t>– каждый</w:t>
      </w:r>
      <w:r>
        <w:t xml:space="preserve"> </w:t>
      </w:r>
      <w:r>
        <w:t>узел</w:t>
      </w:r>
      <w:r>
        <w:t xml:space="preserve"> </w:t>
      </w:r>
      <w:r>
        <w:t>использует</w:t>
      </w:r>
      <w:r>
        <w:t xml:space="preserve"> </w:t>
      </w:r>
      <w:r>
        <w:t>очередь</w:t>
      </w:r>
      <w:r>
        <w:t xml:space="preserve"> </w:t>
      </w:r>
      <w:r>
        <w:t>с</w:t>
      </w:r>
      <w:r>
        <w:t xml:space="preserve"> </w:t>
      </w:r>
      <w:r>
        <w:t>дисциплиной</w:t>
      </w:r>
      <w:r>
        <w:t xml:space="preserve"> </w:t>
      </w:r>
      <w:r>
        <w:t>Drop</w:t>
      </w:r>
      <w:r>
        <w:t xml:space="preserve"> </w:t>
      </w:r>
      <w:r>
        <w:t>Tail</w:t>
      </w:r>
      <w:r>
        <w:t xml:space="preserve"> </w:t>
      </w:r>
      <w:r>
        <w:t>для</w:t>
      </w:r>
      <w:r>
        <w:t xml:space="preserve"> </w:t>
      </w:r>
      <w:r>
        <w:t>накопления</w:t>
      </w:r>
      <w:r>
        <w:t xml:space="preserve"> </w:t>
      </w:r>
      <w:r>
        <w:t>пакетов, максимальный размер которой составляет 10;</w:t>
      </w:r>
    </w:p>
    <w:p w14:paraId="092F2ABB" w14:textId="0945CD32" w:rsidR="00277283" w:rsidRDefault="00277283" w:rsidP="00277283">
      <w:pPr>
        <w:pStyle w:val="a0"/>
      </w:pPr>
      <w:r>
        <w:t>– TCP-источник на узле n0 подключается к TCP-приёмнику на узле n3</w:t>
      </w:r>
    </w:p>
    <w:p w14:paraId="3B34F8C3" w14:textId="164D6ABD" w:rsidR="00277283" w:rsidRDefault="00277283" w:rsidP="00277283">
      <w:pPr>
        <w:pStyle w:val="a0"/>
      </w:pPr>
      <w:r>
        <w:t xml:space="preserve"> (по-умолчанию, максимальный размер пакета, который TCP-агент может генерировать, равняется 1KByte)</w:t>
      </w:r>
    </w:p>
    <w:p w14:paraId="550FA64F" w14:textId="6BEB59EC" w:rsidR="00277283" w:rsidRDefault="00277283" w:rsidP="00277283">
      <w:pPr>
        <w:pStyle w:val="a0"/>
      </w:pPr>
      <w:r>
        <w:t>– TCP-приёмник генерирует и отправляет ACK пакеты отправителю и откидывает</w:t>
      </w:r>
      <w:r>
        <w:t xml:space="preserve"> </w:t>
      </w:r>
      <w:r>
        <w:t>полученные пакеты;</w:t>
      </w:r>
    </w:p>
    <w:p w14:paraId="459CEB12" w14:textId="77777777" w:rsidR="00277283" w:rsidRDefault="00277283" w:rsidP="00277283">
      <w:pPr>
        <w:pStyle w:val="a0"/>
      </w:pPr>
      <w:r>
        <w:t>– UDP-агент, который подсоединён к узлу n1, подключён к null-агенту на узле n3 (null-агент просто откидывает пакеты);</w:t>
      </w:r>
    </w:p>
    <w:p w14:paraId="13D28A35" w14:textId="77777777" w:rsidR="00277283" w:rsidRDefault="00277283" w:rsidP="00277283">
      <w:pPr>
        <w:pStyle w:val="a0"/>
      </w:pPr>
      <w:r>
        <w:t>– генераторы трафика ftp и cbr прикреплены к TCP и UDP агентам соответственно;</w:t>
      </w:r>
    </w:p>
    <w:p w14:paraId="7B3322F1" w14:textId="77777777" w:rsidR="00277283" w:rsidRDefault="00277283" w:rsidP="00277283">
      <w:pPr>
        <w:pStyle w:val="a0"/>
      </w:pPr>
      <w:r>
        <w:t>– генератор cbr генерирует пакеты размером 1 Кбайт со скоростью 1 Мбит/с;</w:t>
      </w:r>
    </w:p>
    <w:p w14:paraId="12E1642E" w14:textId="227297BE" w:rsidR="00277283" w:rsidRDefault="009B030D" w:rsidP="00277283">
      <w:pPr>
        <w:pStyle w:val="a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20131F8" wp14:editId="7E79D1CD">
                <wp:simplePos x="0" y="0"/>
                <wp:positionH relativeFrom="column">
                  <wp:posOffset>4170045</wp:posOffset>
                </wp:positionH>
                <wp:positionV relativeFrom="paragraph">
                  <wp:posOffset>2003425</wp:posOffset>
                </wp:positionV>
                <wp:extent cx="1844040" cy="254635"/>
                <wp:effectExtent l="1905" t="0" r="1905" b="3175"/>
                <wp:wrapTopAndBottom/>
                <wp:docPr id="17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040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E6CE9C" w14:textId="3FBFE073" w:rsidR="00277283" w:rsidRPr="008746F9" w:rsidRDefault="00277283" w:rsidP="00277283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>
                              <w:t>Реализация модели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0131F8" id="Text Box 4" o:spid="_x0000_s1027" type="#_x0000_t202" style="position:absolute;margin-left:328.35pt;margin-top:157.75pt;width:145.2pt;height:20.0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" stroked="f">
                <v:textbox style="mso-fit-shape-to-text:t" inset="0,0,0,0">
                  <w:txbxContent>
                    <w:p w14:paraId="42E6CE9C" w14:textId="3FBFE073" w:rsidR="00277283" w:rsidRPr="008746F9" w:rsidRDefault="00277283" w:rsidP="00277283">
                      <w:pPr>
                        <w:pStyle w:val="aa"/>
                        <w:rPr>
                          <w:noProof/>
                        </w:rPr>
                      </w:pPr>
                      <w:r>
                        <w:t>Реализация модели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77283">
        <w:rPr>
          <w:noProof/>
        </w:rPr>
        <w:drawing>
          <wp:anchor distT="0" distB="0" distL="114300" distR="114300" simplePos="0" relativeHeight="251678208" behindDoc="0" locked="0" layoutInCell="1" allowOverlap="1" wp14:anchorId="4C87D0EE" wp14:editId="4B182C64">
            <wp:simplePos x="0" y="0"/>
            <wp:positionH relativeFrom="column">
              <wp:posOffset>2889885</wp:posOffset>
            </wp:positionH>
            <wp:positionV relativeFrom="page">
              <wp:posOffset>3684905</wp:posOffset>
            </wp:positionV>
            <wp:extent cx="3261360" cy="1389380"/>
            <wp:effectExtent l="0" t="0" r="0" b="0"/>
            <wp:wrapTopAndBottom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38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283">
        <w:rPr>
          <w:noProof/>
        </w:rPr>
        <w:drawing>
          <wp:anchor distT="0" distB="0" distL="114300" distR="114300" simplePos="0" relativeHeight="251664896" behindDoc="0" locked="0" layoutInCell="1" allowOverlap="1" wp14:anchorId="7E8A79F2" wp14:editId="15F003CF">
            <wp:simplePos x="0" y="0"/>
            <wp:positionH relativeFrom="column">
              <wp:posOffset>-661035</wp:posOffset>
            </wp:positionH>
            <wp:positionV relativeFrom="page">
              <wp:posOffset>1272540</wp:posOffset>
            </wp:positionV>
            <wp:extent cx="4244340" cy="4227195"/>
            <wp:effectExtent l="0" t="0" r="0" b="0"/>
            <wp:wrapTopAndBottom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422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7283">
        <w:t>– работа cbr начинается в 0,1 секунду и прекращается в 4,5 секунды, а ftp начинает</w:t>
      </w:r>
      <w:r w:rsidR="00277283">
        <w:t xml:space="preserve"> </w:t>
      </w:r>
      <w:r w:rsidR="00277283">
        <w:t>работать в 1,0 секунду и прекращает в 4,0 секунды.</w:t>
      </w:r>
    </w:p>
    <w:p w14:paraId="7609BD14" w14:textId="3A456285" w:rsidR="00277283" w:rsidRPr="00277283" w:rsidRDefault="00277283" w:rsidP="00277283">
      <w:pPr>
        <w:pStyle w:val="a0"/>
      </w:pPr>
      <w:r>
        <w:rPr>
          <w:noProof/>
        </w:rPr>
        <w:drawing>
          <wp:anchor distT="0" distB="0" distL="114300" distR="114300" simplePos="0" relativeHeight="251682304" behindDoc="0" locked="0" layoutInCell="1" allowOverlap="1" wp14:anchorId="1AD916F0" wp14:editId="25B739A7">
            <wp:simplePos x="0" y="0"/>
            <wp:positionH relativeFrom="column">
              <wp:posOffset>1739265</wp:posOffset>
            </wp:positionH>
            <wp:positionV relativeFrom="page">
              <wp:posOffset>7145020</wp:posOffset>
            </wp:positionV>
            <wp:extent cx="2674620" cy="2905760"/>
            <wp:effectExtent l="0" t="0" r="0" b="0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59"/>
                    <a:stretch/>
                  </pic:blipFill>
                  <pic:spPr bwMode="auto">
                    <a:xfrm>
                      <a:off x="0" y="0"/>
                      <a:ext cx="2674620" cy="290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При</w:t>
      </w:r>
      <w:r>
        <w:t xml:space="preserve"> </w:t>
      </w:r>
      <w:r>
        <w:t>запуске скрипта можно заметить, что по соединениям между узлами n(0)–n(2) и n(1)–n(2) к узлу n(2) передаётся данных больше, чем способно передаваться по соединению от узла n(2) к узлу n(3). Действительно, мы передаём 200 пакетов в секунду от каждого источника данных в узлах n(0) и n(1), а каждый пакет имеет размер 500 байт. Таким образом, полоса каждого соединения 08 Mb, а суммарная —16Mb.Носоединение n(2)–n(3) имеет полосу лишь 1 Mb. Следовательно, часть пакетов должна теряться. В окне аниматора можно видеть пакеты в очереди, а также те пакеты, которые отбрасываются при переполнении.</w:t>
      </w:r>
    </w:p>
    <w:p w14:paraId="7E877B9B" w14:textId="45CFA5AD" w:rsidR="00277283" w:rsidRDefault="00AB0409">
      <w:pPr>
        <w:pStyle w:val="1"/>
      </w:pPr>
      <w:r>
        <w:rPr>
          <w:rStyle w:val="SectionNumber"/>
        </w:rPr>
        <w:lastRenderedPageBreak/>
        <w:t>3.</w:t>
      </w:r>
      <w:r>
        <w:rPr>
          <w:rStyle w:val="SectionNumber"/>
        </w:rPr>
        <w:t>4</w:t>
      </w:r>
      <w:r>
        <w:tab/>
        <w:t>Пример с кольцевой топологией сети</w:t>
      </w:r>
    </w:p>
    <w:p w14:paraId="777A377C" w14:textId="77777777" w:rsidR="00AB0409" w:rsidRDefault="00AB0409" w:rsidP="00AB0409">
      <w:pPr>
        <w:pStyle w:val="a0"/>
      </w:pPr>
      <w:r w:rsidRPr="00AB0409">
        <w:rPr>
          <w:b/>
          <w:bCs/>
        </w:rPr>
        <w:t>Постановка</w:t>
      </w:r>
      <w:r w:rsidRPr="00AB0409">
        <w:rPr>
          <w:b/>
          <w:bCs/>
        </w:rPr>
        <w:t xml:space="preserve"> </w:t>
      </w:r>
      <w:r w:rsidRPr="00AB0409">
        <w:rPr>
          <w:b/>
          <w:bCs/>
        </w:rPr>
        <w:t>задачи.</w:t>
      </w:r>
      <w:r>
        <w:t xml:space="preserve"> Требуется</w:t>
      </w:r>
      <w:r>
        <w:t xml:space="preserve"> </w:t>
      </w:r>
      <w:r>
        <w:t>построить</w:t>
      </w:r>
      <w:r>
        <w:t xml:space="preserve"> </w:t>
      </w:r>
      <w:r>
        <w:t>модель</w:t>
      </w:r>
      <w:r>
        <w:t xml:space="preserve"> </w:t>
      </w:r>
      <w:r>
        <w:t>передачи данных</w:t>
      </w:r>
      <w:r>
        <w:t xml:space="preserve"> </w:t>
      </w:r>
      <w:r>
        <w:t>по</w:t>
      </w:r>
      <w:r>
        <w:t xml:space="preserve"> </w:t>
      </w:r>
      <w:r>
        <w:t>сети</w:t>
      </w:r>
      <w:r>
        <w:t xml:space="preserve"> </w:t>
      </w:r>
      <w:r>
        <w:t>с</w:t>
      </w:r>
      <w:r>
        <w:t xml:space="preserve"> </w:t>
      </w:r>
      <w:r>
        <w:t>кольцевой топологией и динамической маршрутизацией пакетов:</w:t>
      </w:r>
    </w:p>
    <w:p w14:paraId="372F8527" w14:textId="77777777" w:rsidR="00AB0409" w:rsidRDefault="00AB0409" w:rsidP="00AB0409">
      <w:pPr>
        <w:pStyle w:val="a0"/>
      </w:pPr>
      <w:r>
        <w:t>– сеть состоит из 7 узлов, соединённых в кольцо;</w:t>
      </w:r>
    </w:p>
    <w:p w14:paraId="5D4E03AE" w14:textId="77777777" w:rsidR="00AB0409" w:rsidRDefault="00AB0409" w:rsidP="00AB0409">
      <w:pPr>
        <w:pStyle w:val="a0"/>
      </w:pPr>
      <w:r>
        <w:t>– данные передаются от узла n(0) к узлу n(3) по кратчайшему пути;</w:t>
      </w:r>
    </w:p>
    <w:p w14:paraId="090C8DA2" w14:textId="0494F0FD" w:rsidR="00AB0409" w:rsidRDefault="00AB0409" w:rsidP="00AB0409">
      <w:pPr>
        <w:pStyle w:val="a0"/>
      </w:pPr>
      <w:r>
        <w:t>– с 1 по 2 секунду модельного времени происходит разрыв соединения между</w:t>
      </w:r>
      <w:r>
        <w:t xml:space="preserve"> </w:t>
      </w:r>
      <w:r>
        <w:t>узлами n(1) и n(2);</w:t>
      </w:r>
    </w:p>
    <w:p w14:paraId="59524537" w14:textId="1B7A2183" w:rsidR="00AB0409" w:rsidRDefault="009B030D" w:rsidP="00AB0409">
      <w:pPr>
        <w:pStyle w:val="a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6A3D39B" wp14:editId="1CA906E4">
                <wp:simplePos x="0" y="0"/>
                <wp:positionH relativeFrom="column">
                  <wp:posOffset>-310515</wp:posOffset>
                </wp:positionH>
                <wp:positionV relativeFrom="paragraph">
                  <wp:posOffset>4420235</wp:posOffset>
                </wp:positionV>
                <wp:extent cx="6149340" cy="254635"/>
                <wp:effectExtent l="0" t="2540" r="0" b="0"/>
                <wp:wrapTopAndBottom/>
                <wp:docPr id="16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9340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F9D7B2" w14:textId="40C2015B" w:rsidR="00AB0409" w:rsidRPr="0074662F" w:rsidRDefault="00AB0409" w:rsidP="00AB0409">
                            <w:pPr>
                              <w:pStyle w:val="a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Реализация модели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A3D39B" id="Text Box 5" o:spid="_x0000_s1028" type="#_x0000_t202" style="position:absolute;margin-left:-24.45pt;margin-top:348.05pt;width:484.2pt;height:20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" stroked="f">
                <v:textbox style="mso-fit-shape-to-text:t" inset="0,0,0,0">
                  <w:txbxContent>
                    <w:p w14:paraId="35F9D7B2" w14:textId="40C2015B" w:rsidR="00AB0409" w:rsidRPr="0074662F" w:rsidRDefault="00AB0409" w:rsidP="00AB0409">
                      <w:pPr>
                        <w:pStyle w:val="aa"/>
                        <w:jc w:val="center"/>
                        <w:rPr>
                          <w:noProof/>
                        </w:rPr>
                      </w:pPr>
                      <w:r>
                        <w:t>Реализация модели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B0409">
        <w:rPr>
          <w:noProof/>
        </w:rPr>
        <w:drawing>
          <wp:anchor distT="0" distB="0" distL="114300" distR="114300" simplePos="0" relativeHeight="251697664" behindDoc="0" locked="0" layoutInCell="1" allowOverlap="1" wp14:anchorId="0AA0BBD9" wp14:editId="324EEDC7">
            <wp:simplePos x="0" y="0"/>
            <wp:positionH relativeFrom="column">
              <wp:posOffset>306705</wp:posOffset>
            </wp:positionH>
            <wp:positionV relativeFrom="page">
              <wp:posOffset>3169920</wp:posOffset>
            </wp:positionV>
            <wp:extent cx="4998720" cy="3889375"/>
            <wp:effectExtent l="0" t="0" r="0" b="0"/>
            <wp:wrapTopAndBottom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388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0409">
        <w:t>– при</w:t>
      </w:r>
      <w:r w:rsidR="00AB0409">
        <w:t xml:space="preserve"> </w:t>
      </w:r>
      <w:r w:rsidR="00AB0409">
        <w:t>разрыве соединения маршрут передачи данных должен измениться на резервный</w:t>
      </w:r>
      <w:r w:rsidR="00AB0409">
        <w:t>.</w:t>
      </w:r>
    </w:p>
    <w:p w14:paraId="1F7B0A78" w14:textId="4E4D715D" w:rsidR="00AB0409" w:rsidRDefault="00AB0409" w:rsidP="00AB0409">
      <w:pPr>
        <w:pStyle w:val="a0"/>
      </w:pPr>
    </w:p>
    <w:p w14:paraId="1BC2A535" w14:textId="4E0BFD35" w:rsidR="00AB0409" w:rsidRDefault="00AB0409" w:rsidP="00AB0409">
      <w:pPr>
        <w:pStyle w:val="a0"/>
      </w:pPr>
      <w:r>
        <w:t>Сразу</w:t>
      </w:r>
      <w:r>
        <w:t xml:space="preserve"> после запуска в сети отправляется небольшое количество маленьких</w:t>
      </w:r>
      <w:r>
        <w:t xml:space="preserve"> </w:t>
      </w:r>
      <w:r>
        <w:t>пакетов, используемых для</w:t>
      </w:r>
      <w:r>
        <w:t xml:space="preserve"> </w:t>
      </w:r>
      <w:r>
        <w:t>обмена</w:t>
      </w:r>
      <w:r>
        <w:t xml:space="preserve"> </w:t>
      </w:r>
      <w:r>
        <w:t>информацией,</w:t>
      </w:r>
      <w:r>
        <w:t xml:space="preserve"> </w:t>
      </w:r>
      <w:r>
        <w:t>необходимой</w:t>
      </w:r>
      <w:r>
        <w:t xml:space="preserve"> </w:t>
      </w:r>
      <w:r>
        <w:t>для</w:t>
      </w:r>
      <w:r>
        <w:t xml:space="preserve"> </w:t>
      </w:r>
      <w:r>
        <w:t>маршрутизации между узлами. Когда соединение будет разорвано, информация о топологии будет обновлена, и пакеты будут отсылаться по новому маршруту через узлы n(6), n(5) и n(4).</w:t>
      </w:r>
    </w:p>
    <w:p w14:paraId="27D2F882" w14:textId="77777777" w:rsidR="00AB0409" w:rsidRDefault="00AB0409" w:rsidP="00AB0409">
      <w:pPr>
        <w:pStyle w:val="a0"/>
        <w:rPr>
          <w:rStyle w:val="SectionNumber"/>
        </w:rPr>
      </w:pPr>
    </w:p>
    <w:p w14:paraId="1841B915" w14:textId="77777777" w:rsidR="00AB0409" w:rsidRDefault="00AB0409" w:rsidP="00AB0409">
      <w:pPr>
        <w:pStyle w:val="a0"/>
        <w:rPr>
          <w:rStyle w:val="SectionNumber"/>
        </w:rPr>
      </w:pPr>
    </w:p>
    <w:p w14:paraId="63770520" w14:textId="77777777" w:rsidR="00AB0409" w:rsidRDefault="00AB0409" w:rsidP="00AB0409">
      <w:pPr>
        <w:pStyle w:val="a0"/>
        <w:rPr>
          <w:rStyle w:val="SectionNumber"/>
        </w:rPr>
      </w:pPr>
    </w:p>
    <w:p w14:paraId="680C78EF" w14:textId="4B43AEE2" w:rsidR="00AB0409" w:rsidRDefault="00AB0409" w:rsidP="00AB0409">
      <w:pPr>
        <w:pStyle w:val="1"/>
      </w:pPr>
      <w:r>
        <w:rPr>
          <w:rStyle w:val="SectionNumber"/>
        </w:rPr>
        <w:lastRenderedPageBreak/>
        <w:t>3.</w:t>
      </w:r>
      <w:r>
        <w:rPr>
          <w:rStyle w:val="SectionNumber"/>
        </w:rPr>
        <w:t>5</w:t>
      </w:r>
      <w:r>
        <w:tab/>
      </w:r>
      <w:r>
        <w:t>Упражнение</w:t>
      </w:r>
    </w:p>
    <w:p w14:paraId="3FE33C53" w14:textId="77777777" w:rsidR="00AB0409" w:rsidRDefault="00AB0409" w:rsidP="00AB0409">
      <w:pPr>
        <w:pStyle w:val="a0"/>
      </w:pPr>
      <w:r w:rsidRPr="00AB0409">
        <w:rPr>
          <w:b/>
          <w:bCs/>
          <w:noProof/>
        </w:rPr>
        <w:drawing>
          <wp:anchor distT="0" distB="0" distL="114300" distR="114300" simplePos="0" relativeHeight="251702784" behindDoc="0" locked="0" layoutInCell="1" allowOverlap="1" wp14:anchorId="6369147D" wp14:editId="7EB7AA11">
            <wp:simplePos x="0" y="0"/>
            <wp:positionH relativeFrom="column">
              <wp:posOffset>0</wp:posOffset>
            </wp:positionH>
            <wp:positionV relativeFrom="page">
              <wp:posOffset>288925</wp:posOffset>
            </wp:positionV>
            <wp:extent cx="6149340" cy="3489960"/>
            <wp:effectExtent l="0" t="0" r="0" b="0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48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B0409">
        <w:rPr>
          <w:rStyle w:val="SectionNumber"/>
          <w:b/>
          <w:bCs/>
        </w:rPr>
        <w:t>Постановка задачи.</w:t>
      </w:r>
      <w:r>
        <w:rPr>
          <w:rStyle w:val="SectionNumber"/>
        </w:rPr>
        <w:t xml:space="preserve"> </w:t>
      </w:r>
      <w:r>
        <w:t>Внесите следующие изменения в реализацию примера с кольцевой топологией сети:</w:t>
      </w:r>
    </w:p>
    <w:p w14:paraId="160490B3" w14:textId="77777777" w:rsidR="00AB0409" w:rsidRDefault="00AB0409" w:rsidP="00AB0409">
      <w:pPr>
        <w:pStyle w:val="a0"/>
      </w:pPr>
      <w:r>
        <w:t xml:space="preserve">– топология сети должна соответствовать представленной на рис. </w:t>
      </w:r>
    </w:p>
    <w:p w14:paraId="6932BB8C" w14:textId="77777777" w:rsidR="00AB0409" w:rsidRDefault="00AB0409" w:rsidP="00AB0409">
      <w:pPr>
        <w:pStyle w:val="a0"/>
      </w:pPr>
      <w:r>
        <w:t>– передача данных должна осуществляться от узла n(0) до узла n(5) по кратчайшему пути в течение 5 секунд модельного времени;</w:t>
      </w:r>
    </w:p>
    <w:p w14:paraId="5BA7F958" w14:textId="77777777" w:rsidR="009B030D" w:rsidRDefault="00AB0409" w:rsidP="00AB0409">
      <w:pPr>
        <w:pStyle w:val="a0"/>
      </w:pPr>
      <w:r>
        <w:t>– передача данных должна идти по протоколу TCP (тип Newreno), на принимаю щей стороне используется TCPSink-объект типа DelAck; поверх TCP работает протокол FTP с 0,5 до 4,5 секунд модельного времени;</w:t>
      </w:r>
    </w:p>
    <w:p w14:paraId="15DECCA3" w14:textId="77777777" w:rsidR="009B030D" w:rsidRDefault="00AB0409" w:rsidP="00AB0409">
      <w:pPr>
        <w:pStyle w:val="a0"/>
      </w:pPr>
      <w:r>
        <w:t>– с 1 по 2 секунду модельного времени происходит разрыв соединения между узлами n(0) и n(1);</w:t>
      </w:r>
    </w:p>
    <w:p w14:paraId="1BFE401C" w14:textId="105B9AFC" w:rsidR="00AB0409" w:rsidRDefault="009B030D" w:rsidP="00AB0409">
      <w:pPr>
        <w:pStyle w:val="a0"/>
      </w:pPr>
      <w:r>
        <w:rPr>
          <w:noProof/>
        </w:rPr>
        <w:drawing>
          <wp:anchor distT="0" distB="0" distL="114300" distR="114300" simplePos="0" relativeHeight="251709952" behindDoc="0" locked="0" layoutInCell="1" allowOverlap="1" wp14:anchorId="4F26E7B0" wp14:editId="7F52C585">
            <wp:simplePos x="0" y="0"/>
            <wp:positionH relativeFrom="column">
              <wp:posOffset>1304925</wp:posOffset>
            </wp:positionH>
            <wp:positionV relativeFrom="page">
              <wp:posOffset>7435850</wp:posOffset>
            </wp:positionV>
            <wp:extent cx="2994660" cy="2616835"/>
            <wp:effectExtent l="0" t="0" r="0" b="0"/>
            <wp:wrapTopAndBottom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26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0409">
        <w:t>– при разрыве соединения маршрут передачи данных должен измениться на ре зервный, после восстановления соединения пакеты снова должны пойти по кратчайшему пути</w:t>
      </w:r>
      <w:r>
        <w:t>.</w:t>
      </w:r>
    </w:p>
    <w:p w14:paraId="50D8E802" w14:textId="4DFB7966" w:rsidR="00B6498D" w:rsidRDefault="009B030D" w:rsidP="009B030D">
      <w:pPr>
        <w:pStyle w:val="a0"/>
        <w:rPr>
          <w:rStyle w:val="SectionNumbe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D9597D9" wp14:editId="55FC5FFE">
                <wp:simplePos x="0" y="0"/>
                <wp:positionH relativeFrom="column">
                  <wp:posOffset>4543425</wp:posOffset>
                </wp:positionH>
                <wp:positionV relativeFrom="paragraph">
                  <wp:posOffset>982345</wp:posOffset>
                </wp:positionV>
                <wp:extent cx="2148840" cy="254635"/>
                <wp:effectExtent l="3810" t="0" r="0" b="0"/>
                <wp:wrapTopAndBottom/>
                <wp:docPr id="1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40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593EB7" w14:textId="47C7C99F" w:rsidR="009B030D" w:rsidRPr="003E27CF" w:rsidRDefault="009B030D" w:rsidP="009B030D">
                            <w:pPr>
                              <w:pStyle w:val="aa"/>
                            </w:pPr>
                            <w:r>
                              <w:t>Реализация модели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9597D9" id="Text Box 6" o:spid="_x0000_s1029" type="#_x0000_t202" style="position:absolute;margin-left:357.75pt;margin-top:77.35pt;width:169.2pt;height:20.0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" stroked="f">
                <v:textbox style="mso-fit-shape-to-text:t" inset="0,0,0,0">
                  <w:txbxContent>
                    <w:p w14:paraId="31593EB7" w14:textId="47C7C99F" w:rsidR="009B030D" w:rsidRPr="003E27CF" w:rsidRDefault="009B030D" w:rsidP="009B030D">
                      <w:pPr>
                        <w:pStyle w:val="aa"/>
                      </w:pPr>
                      <w:r>
                        <w:t>Реализация модели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5856" behindDoc="0" locked="0" layoutInCell="1" allowOverlap="1" wp14:anchorId="5ADFFF32" wp14:editId="2723F09F">
            <wp:simplePos x="0" y="0"/>
            <wp:positionH relativeFrom="column">
              <wp:posOffset>1905</wp:posOffset>
            </wp:positionH>
            <wp:positionV relativeFrom="paragraph">
              <wp:posOffset>-501650</wp:posOffset>
            </wp:positionV>
            <wp:extent cx="4084320" cy="4314825"/>
            <wp:effectExtent l="0" t="0" r="0" b="0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B73489" wp14:editId="3633FE6F">
                <wp:simplePos x="0" y="0"/>
                <wp:positionH relativeFrom="column">
                  <wp:posOffset>1297305</wp:posOffset>
                </wp:positionH>
                <wp:positionV relativeFrom="paragraph">
                  <wp:posOffset>3357880</wp:posOffset>
                </wp:positionV>
                <wp:extent cx="3131820" cy="254635"/>
                <wp:effectExtent l="0" t="1270" r="0" b="1270"/>
                <wp:wrapTopAndBottom/>
                <wp:docPr id="1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1820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21EB41" w14:textId="2B4AFF25" w:rsidR="00277283" w:rsidRPr="00277283" w:rsidRDefault="00277283" w:rsidP="00277283">
                            <w:pPr>
                              <w:pStyle w:val="aa"/>
                              <w:jc w:val="center"/>
                            </w:pPr>
                            <w:r>
                              <w:t>Вывод симулятора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B73489" id="Text Box 3" o:spid="_x0000_s1030" type="#_x0000_t202" style="position:absolute;margin-left:102.15pt;margin-top:264.4pt;width:246.6pt;height:20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" stroked="f">
                <v:textbox style="mso-fit-shape-to-text:t" inset="0,0,0,0">
                  <w:txbxContent>
                    <w:p w14:paraId="3721EB41" w14:textId="2B4AFF25" w:rsidR="00277283" w:rsidRPr="00277283" w:rsidRDefault="00277283" w:rsidP="00277283">
                      <w:pPr>
                        <w:pStyle w:val="aa"/>
                        <w:jc w:val="center"/>
                      </w:pPr>
                      <w:r>
                        <w:t>Вывод симулятора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5C133672" w14:textId="33409D22" w:rsidR="009C0E73" w:rsidRDefault="00D13BFE">
      <w:pPr>
        <w:pStyle w:val="1"/>
      </w:pPr>
      <w:r>
        <w:rPr>
          <w:rStyle w:val="SectionNumber"/>
        </w:rPr>
        <w:t>4</w:t>
      </w:r>
      <w:r>
        <w:tab/>
        <w:t>Выводы</w:t>
      </w:r>
      <w:bookmarkEnd w:id="10"/>
    </w:p>
    <w:bookmarkEnd w:id="9"/>
    <w:p w14:paraId="4C30C62F" w14:textId="5230FCA7" w:rsidR="009C0E73" w:rsidRPr="009B030D" w:rsidRDefault="009B030D" w:rsidP="009B030D">
      <w:pPr>
        <w:pStyle w:val="FirstParagraph"/>
      </w:pPr>
      <w:r>
        <w:t>Мы п</w:t>
      </w:r>
      <w:r>
        <w:t>риобре</w:t>
      </w:r>
      <w:r>
        <w:t>ли</w:t>
      </w:r>
      <w:r>
        <w:t xml:space="preserve"> навык</w:t>
      </w:r>
      <w:r>
        <w:t>и</w:t>
      </w:r>
      <w:r>
        <w:t xml:space="preserve"> моделирования сетей передачи данных с помощью средства</w:t>
      </w:r>
      <w:r>
        <w:t xml:space="preserve"> </w:t>
      </w:r>
      <w:r>
        <w:t>имитационного моделирования NS-2</w:t>
      </w:r>
      <w:r>
        <w:t>.</w:t>
      </w:r>
    </w:p>
    <w:sectPr w:rsidR="009C0E73" w:rsidRPr="009B03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2C9DC" w14:textId="77777777" w:rsidR="00D13BFE" w:rsidRDefault="00D13BFE">
      <w:pPr>
        <w:spacing w:after="0"/>
      </w:pPr>
      <w:r>
        <w:separator/>
      </w:r>
    </w:p>
  </w:endnote>
  <w:endnote w:type="continuationSeparator" w:id="0">
    <w:p w14:paraId="2BF61B65" w14:textId="77777777" w:rsidR="00D13BFE" w:rsidRDefault="00D13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5319B" w14:textId="77777777" w:rsidR="00D13BFE" w:rsidRDefault="00D13BFE">
      <w:r>
        <w:separator/>
      </w:r>
    </w:p>
  </w:footnote>
  <w:footnote w:type="continuationSeparator" w:id="0">
    <w:p w14:paraId="385B1C44" w14:textId="77777777" w:rsidR="00D13BFE" w:rsidRDefault="00D13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6EE7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E73"/>
    <w:rsid w:val="00277283"/>
    <w:rsid w:val="009B030D"/>
    <w:rsid w:val="009C0E73"/>
    <w:rsid w:val="00AB0409"/>
    <w:rsid w:val="00B6498D"/>
    <w:rsid w:val="00C66316"/>
    <w:rsid w:val="00D13BFE"/>
    <w:rsid w:val="00D544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2943D"/>
  <w15:docId w15:val="{30553F52-F511-42CA-9222-EF74410AA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544A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544A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ичева Дарья Михайловна</dc:creator>
  <cp:keywords/>
  <cp:lastModifiedBy>Варвара Игнатенкова</cp:lastModifiedBy>
  <cp:revision>2</cp:revision>
  <dcterms:created xsi:type="dcterms:W3CDTF">2025-02-18T23:23:00Z</dcterms:created>
  <dcterms:modified xsi:type="dcterms:W3CDTF">2025-02-18T23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